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66F0" w:rsidRPr="00A623C8" w:rsidRDefault="00447DAF" w:rsidP="00AF66F0">
      <w:pPr>
        <w:jc w:val="center"/>
        <w:rPr>
          <w:rFonts w:ascii="Times New Roman" w:eastAsia="標楷體" w:hAnsi="Times New Roman" w:cs="Times New Roman"/>
          <w:b/>
          <w:bCs/>
          <w:color w:val="000000"/>
          <w:kern w:val="0"/>
          <w:sz w:val="40"/>
          <w:szCs w:val="40"/>
        </w:rPr>
      </w:pPr>
      <w:bookmarkStart w:id="0" w:name="_GoBack"/>
      <w:bookmarkEnd w:id="0"/>
      <w:r w:rsidRP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40"/>
          <w:szCs w:val="40"/>
        </w:rPr>
        <w:t>工學院</w:t>
      </w:r>
      <w:r w:rsidR="00AF66F0" w:rsidRP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40"/>
          <w:szCs w:val="40"/>
        </w:rPr>
        <w:t>專案教師績效</w:t>
      </w:r>
      <w:r w:rsidR="00165B19" w:rsidRP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40"/>
          <w:szCs w:val="40"/>
        </w:rPr>
        <w:t>檢核表</w:t>
      </w:r>
      <w:r w:rsidR="00D872D1"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40"/>
          <w:szCs w:val="40"/>
        </w:rPr>
        <w:t>-</w:t>
      </w:r>
      <w:r w:rsidR="001D632F"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40"/>
          <w:szCs w:val="40"/>
        </w:rPr>
        <w:t>OOO</w:t>
      </w:r>
      <w:r w:rsidR="001D632F" w:rsidRP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40"/>
          <w:szCs w:val="40"/>
        </w:rPr>
        <w:t>老師</w:t>
      </w:r>
    </w:p>
    <w:p w:rsidR="00875901" w:rsidRPr="00A623C8" w:rsidRDefault="00875901" w:rsidP="00875901">
      <w:pPr>
        <w:jc w:val="center"/>
        <w:rPr>
          <w:rFonts w:ascii="Times New Roman" w:eastAsia="標楷體" w:hAnsi="Times New Roman" w:cs="Times New Roman"/>
          <w:b/>
          <w:bCs/>
          <w:color w:val="000000"/>
          <w:kern w:val="0"/>
          <w:szCs w:val="24"/>
          <w:u w:val="single"/>
        </w:rPr>
      </w:pPr>
      <w:r w:rsidRPr="00A623C8">
        <w:rPr>
          <w:rFonts w:ascii="Times New Roman" w:eastAsia="標楷體" w:hAnsi="Times New Roman" w:cs="Times New Roman"/>
          <w:b/>
          <w:bCs/>
          <w:color w:val="000000"/>
          <w:kern w:val="0"/>
          <w:szCs w:val="24"/>
        </w:rPr>
        <w:t xml:space="preserve">Performance </w:t>
      </w:r>
      <w:r w:rsidR="00A623C8" w:rsidRPr="008C3F80">
        <w:rPr>
          <w:rFonts w:ascii="Times New Roman" w:eastAsia="標楷體" w:hAnsi="Times New Roman" w:cs="Times New Roman"/>
          <w:b/>
          <w:bCs/>
          <w:color w:val="000000"/>
          <w:kern w:val="0"/>
          <w:szCs w:val="24"/>
        </w:rPr>
        <w:t>Evaluation</w:t>
      </w:r>
      <w:r w:rsidR="00A623C8" w:rsidRPr="00A623C8">
        <w:rPr>
          <w:rFonts w:ascii="Times New Roman" w:eastAsia="標楷體" w:hAnsi="Times New Roman" w:cs="Times New Roman"/>
          <w:b/>
          <w:bCs/>
          <w:color w:val="000000"/>
          <w:kern w:val="0"/>
          <w:szCs w:val="24"/>
        </w:rPr>
        <w:t xml:space="preserve"> </w:t>
      </w:r>
      <w:r w:rsidRPr="00A623C8">
        <w:rPr>
          <w:rFonts w:ascii="Times New Roman" w:eastAsia="標楷體" w:hAnsi="Times New Roman" w:cs="Times New Roman"/>
          <w:b/>
          <w:bCs/>
          <w:color w:val="000000"/>
          <w:kern w:val="0"/>
          <w:szCs w:val="24"/>
        </w:rPr>
        <w:t xml:space="preserve">for Project Professor </w:t>
      </w:r>
      <w:r w:rsidR="00A623C8" w:rsidRPr="00A623C8">
        <w:rPr>
          <w:rFonts w:ascii="Times New Roman" w:eastAsia="標楷體" w:hAnsi="Times New Roman" w:cs="Times New Roman"/>
          <w:b/>
          <w:bCs/>
          <w:color w:val="000000"/>
          <w:kern w:val="0"/>
          <w:szCs w:val="24"/>
          <w:u w:val="single"/>
        </w:rPr>
        <w:t xml:space="preserve">    </w:t>
      </w:r>
      <w:r w:rsidR="00A623C8" w:rsidRPr="00A623C8">
        <w:rPr>
          <w:rFonts w:ascii="Times New Roman" w:eastAsia="標楷體" w:hAnsi="Times New Roman" w:cs="Times New Roman"/>
          <w:b/>
          <w:bCs/>
          <w:color w:val="000000" w:themeColor="text1"/>
          <w:kern w:val="0"/>
          <w:szCs w:val="24"/>
          <w:u w:val="single"/>
        </w:rPr>
        <w:t xml:space="preserve">  </w:t>
      </w:r>
      <w:r w:rsidR="00A623C8" w:rsidRPr="00A623C8">
        <w:rPr>
          <w:rFonts w:ascii="Times New Roman" w:eastAsia="標楷體" w:hAnsi="Times New Roman" w:cs="Times New Roman"/>
          <w:b/>
          <w:bCs/>
          <w:color w:val="000000"/>
          <w:kern w:val="0"/>
          <w:szCs w:val="24"/>
          <w:u w:val="single"/>
        </w:rPr>
        <w:t xml:space="preserve">     </w:t>
      </w:r>
      <w:r w:rsidR="00A623C8" w:rsidRPr="00A623C8">
        <w:rPr>
          <w:rFonts w:ascii="Times New Roman" w:eastAsia="標楷體" w:hAnsi="Times New Roman" w:cs="Times New Roman"/>
          <w:b/>
          <w:bCs/>
          <w:color w:val="000000"/>
          <w:kern w:val="0"/>
          <w:szCs w:val="24"/>
        </w:rPr>
        <w:t xml:space="preserve"> </w:t>
      </w:r>
      <w:r w:rsidRPr="00A623C8">
        <w:rPr>
          <w:rFonts w:ascii="Times New Roman" w:eastAsia="標楷體" w:hAnsi="Times New Roman" w:cs="Times New Roman"/>
          <w:b/>
          <w:bCs/>
          <w:color w:val="000000"/>
          <w:kern w:val="0"/>
          <w:szCs w:val="24"/>
        </w:rPr>
        <w:t>of College of Engineering</w:t>
      </w:r>
    </w:p>
    <w:p w:rsidR="00982229" w:rsidRPr="00A623C8" w:rsidRDefault="00982229" w:rsidP="00AF66F0">
      <w:pPr>
        <w:jc w:val="center"/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</w:pPr>
      <w:r w:rsidRP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績效考核區間：</w:t>
      </w:r>
      <w:r w:rsidR="001D632F"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 xml:space="preserve"> </w:t>
      </w:r>
      <w:r w:rsidRP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年</w:t>
      </w:r>
      <w:r w:rsidR="001D632F"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 xml:space="preserve">  </w:t>
      </w:r>
      <w:r w:rsidRP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月</w:t>
      </w:r>
      <w:r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-</w:t>
      </w:r>
      <w:r w:rsidR="001D632F"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 xml:space="preserve">  </w:t>
      </w:r>
      <w:r w:rsidRP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年</w:t>
      </w:r>
      <w:r w:rsidR="001D632F"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 xml:space="preserve">  </w:t>
      </w:r>
      <w:r w:rsidRP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月</w:t>
      </w:r>
    </w:p>
    <w:p w:rsidR="00875901" w:rsidRPr="00A623C8" w:rsidRDefault="00875901" w:rsidP="00AF66F0">
      <w:pPr>
        <w:jc w:val="center"/>
        <w:rPr>
          <w:rFonts w:ascii="Times New Roman" w:eastAsia="標楷體" w:hAnsi="Times New Roman" w:cs="Times New Roman"/>
          <w:b/>
          <w:bCs/>
          <w:color w:val="000000"/>
          <w:kern w:val="0"/>
          <w:szCs w:val="24"/>
        </w:rPr>
      </w:pPr>
      <w:r w:rsidRPr="00A623C8">
        <w:rPr>
          <w:rFonts w:ascii="Times New Roman" w:eastAsia="標楷體" w:hAnsi="Times New Roman" w:cs="Times New Roman"/>
          <w:b/>
          <w:bCs/>
          <w:color w:val="000000"/>
          <w:kern w:val="0"/>
          <w:szCs w:val="24"/>
        </w:rPr>
        <w:t>Duration of Performance Evaluation</w:t>
      </w:r>
    </w:p>
    <w:p w:rsidR="00AF66F0" w:rsidRPr="00A623C8" w:rsidRDefault="00006BE2" w:rsidP="00AF66F0">
      <w:pPr>
        <w:rPr>
          <w:rFonts w:ascii="Times New Roman" w:eastAsia="標楷體" w:hAnsi="Times New Roman" w:cs="Times New Roman"/>
          <w:b/>
          <w:bCs/>
          <w:color w:val="000000"/>
          <w:kern w:val="0"/>
          <w:sz w:val="32"/>
          <w:szCs w:val="32"/>
        </w:rPr>
      </w:pPr>
      <w:r w:rsidRP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32"/>
          <w:szCs w:val="32"/>
        </w:rPr>
        <w:t>一</w:t>
      </w:r>
      <w:r w:rsidR="00AF66F0" w:rsidRP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32"/>
          <w:szCs w:val="32"/>
        </w:rPr>
        <w:t>、教學</w:t>
      </w:r>
      <w:r w:rsidR="00447DAF"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32"/>
          <w:szCs w:val="32"/>
        </w:rPr>
        <w:t>(Teaching)</w:t>
      </w:r>
    </w:p>
    <w:p w:rsidR="00AF66F0" w:rsidRPr="00A623C8" w:rsidRDefault="000B7DF8" w:rsidP="007353FC">
      <w:pPr>
        <w:ind w:leftChars="177" w:left="425"/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</w:pPr>
      <w:r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(</w:t>
      </w:r>
      <w:proofErr w:type="gramStart"/>
      <w:r w:rsidRP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一</w:t>
      </w:r>
      <w:proofErr w:type="gramEnd"/>
      <w:r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)</w:t>
      </w:r>
      <w:r w:rsidR="00AF66F0" w:rsidRP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授課資料</w:t>
      </w:r>
      <w:r w:rsidR="00BC005F"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 xml:space="preserve">(Teaching </w:t>
      </w:r>
      <w:r w:rsidR="00165B19"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Information</w:t>
      </w:r>
      <w:r w:rsidR="00BC005F"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32"/>
        <w:gridCol w:w="1846"/>
        <w:gridCol w:w="1470"/>
        <w:gridCol w:w="2273"/>
        <w:gridCol w:w="1304"/>
        <w:gridCol w:w="1203"/>
      </w:tblGrid>
      <w:tr w:rsidR="00BE7FEA" w:rsidRPr="00A623C8" w:rsidTr="003F00E5">
        <w:trPr>
          <w:trHeight w:val="353"/>
        </w:trPr>
        <w:tc>
          <w:tcPr>
            <w:tcW w:w="797" w:type="pct"/>
            <w:vAlign w:val="center"/>
          </w:tcPr>
          <w:p w:rsidR="000573D1" w:rsidRPr="00A623C8" w:rsidRDefault="000573D1" w:rsidP="000573D1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A623C8">
              <w:rPr>
                <w:rFonts w:ascii="Times New Roman" w:eastAsia="標楷體" w:hAnsi="Times New Roman" w:cs="Times New Roman" w:hint="eastAsia"/>
                <w:b/>
                <w:bCs/>
                <w:color w:val="000000"/>
                <w:kern w:val="0"/>
                <w:szCs w:val="24"/>
              </w:rPr>
              <w:t>開課系所</w:t>
            </w:r>
          </w:p>
          <w:p w:rsidR="00BE7FEA" w:rsidRPr="00A623C8" w:rsidRDefault="000573D1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A623C8"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  <w:t>(Department)</w:t>
            </w:r>
          </w:p>
        </w:tc>
        <w:tc>
          <w:tcPr>
            <w:tcW w:w="960" w:type="pct"/>
            <w:vAlign w:val="center"/>
          </w:tcPr>
          <w:p w:rsidR="00BE7FEA" w:rsidRPr="00A623C8" w:rsidRDefault="00BE7FEA" w:rsidP="0083757C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A623C8">
              <w:rPr>
                <w:rFonts w:ascii="Times New Roman" w:eastAsia="標楷體" w:hAnsi="Times New Roman" w:cs="Times New Roman" w:hint="eastAsia"/>
                <w:b/>
                <w:bCs/>
                <w:color w:val="000000"/>
                <w:kern w:val="0"/>
                <w:szCs w:val="24"/>
              </w:rPr>
              <w:t>學期</w:t>
            </w:r>
          </w:p>
          <w:p w:rsidR="00BE7FEA" w:rsidRPr="00A623C8" w:rsidRDefault="00BE7FEA" w:rsidP="0083757C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A623C8"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  <w:t>(</w:t>
            </w:r>
            <w:r w:rsidR="000573D1" w:rsidRPr="00A623C8"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  <w:t>Semester</w:t>
            </w:r>
            <w:r w:rsidRPr="00A623C8"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  <w:t>)</w:t>
            </w:r>
          </w:p>
        </w:tc>
        <w:tc>
          <w:tcPr>
            <w:tcW w:w="765" w:type="pct"/>
            <w:shd w:val="clear" w:color="auto" w:fill="auto"/>
            <w:vAlign w:val="center"/>
            <w:hideMark/>
          </w:tcPr>
          <w:p w:rsidR="00BE7FEA" w:rsidRPr="00A623C8" w:rsidRDefault="00BE7FEA" w:rsidP="0083757C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A623C8">
              <w:rPr>
                <w:rFonts w:ascii="Times New Roman" w:eastAsia="標楷體" w:hAnsi="Times New Roman" w:cs="Times New Roman" w:hint="eastAsia"/>
                <w:b/>
                <w:bCs/>
                <w:color w:val="000000"/>
                <w:kern w:val="0"/>
                <w:szCs w:val="24"/>
              </w:rPr>
              <w:t>學制</w:t>
            </w:r>
          </w:p>
          <w:p w:rsidR="00BE7FEA" w:rsidRPr="00A623C8" w:rsidRDefault="00BE7FEA" w:rsidP="0083757C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A623C8"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  <w:t>(Educational system)</w:t>
            </w:r>
          </w:p>
        </w:tc>
        <w:tc>
          <w:tcPr>
            <w:tcW w:w="1182" w:type="pct"/>
            <w:shd w:val="clear" w:color="auto" w:fill="auto"/>
            <w:vAlign w:val="center"/>
            <w:hideMark/>
          </w:tcPr>
          <w:p w:rsidR="00BE7FEA" w:rsidRPr="00A623C8" w:rsidRDefault="00BE7FEA" w:rsidP="0083757C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A623C8">
              <w:rPr>
                <w:rFonts w:ascii="Times New Roman" w:eastAsia="標楷體" w:hAnsi="Times New Roman" w:cs="Times New Roman" w:hint="eastAsia"/>
                <w:b/>
                <w:bCs/>
                <w:color w:val="000000"/>
                <w:kern w:val="0"/>
                <w:szCs w:val="24"/>
              </w:rPr>
              <w:t>課程名稱</w:t>
            </w:r>
          </w:p>
          <w:p w:rsidR="00BE7FEA" w:rsidRPr="00A623C8" w:rsidRDefault="00BE7FEA" w:rsidP="0083757C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A623C8"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  <w:t>(Course title)</w:t>
            </w:r>
          </w:p>
        </w:tc>
        <w:tc>
          <w:tcPr>
            <w:tcW w:w="679" w:type="pct"/>
            <w:shd w:val="clear" w:color="auto" w:fill="auto"/>
            <w:vAlign w:val="center"/>
            <w:hideMark/>
          </w:tcPr>
          <w:p w:rsidR="00BE7FEA" w:rsidRPr="00A623C8" w:rsidRDefault="00BE7FEA" w:rsidP="0083757C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A623C8">
              <w:rPr>
                <w:rFonts w:ascii="Times New Roman" w:eastAsia="標楷體" w:hAnsi="Times New Roman" w:cs="Times New Roman" w:hint="eastAsia"/>
                <w:b/>
                <w:bCs/>
                <w:color w:val="000000"/>
                <w:kern w:val="0"/>
                <w:szCs w:val="24"/>
              </w:rPr>
              <w:t>修課人數</w:t>
            </w:r>
          </w:p>
          <w:p w:rsidR="00BE7FEA" w:rsidRPr="00A623C8" w:rsidRDefault="00BE7FEA" w:rsidP="003D50CB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A623C8"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  <w:t>(Number of students)</w:t>
            </w:r>
          </w:p>
        </w:tc>
        <w:tc>
          <w:tcPr>
            <w:tcW w:w="617" w:type="pct"/>
            <w:shd w:val="clear" w:color="auto" w:fill="auto"/>
            <w:vAlign w:val="center"/>
            <w:hideMark/>
          </w:tcPr>
          <w:p w:rsidR="00BE7FEA" w:rsidRPr="00A623C8" w:rsidRDefault="00BE7FEA" w:rsidP="0083757C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A623C8">
              <w:rPr>
                <w:rFonts w:ascii="Times New Roman" w:eastAsia="標楷體" w:hAnsi="Times New Roman" w:cs="Times New Roman" w:hint="eastAsia"/>
                <w:b/>
                <w:bCs/>
                <w:color w:val="000000"/>
                <w:kern w:val="0"/>
                <w:szCs w:val="24"/>
              </w:rPr>
              <w:t>教學評量</w:t>
            </w:r>
          </w:p>
          <w:p w:rsidR="00BE7FEA" w:rsidRPr="00A623C8" w:rsidRDefault="00BE7FEA" w:rsidP="0083757C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A623C8"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  <w:t>(Teaching evaluation)</w:t>
            </w:r>
          </w:p>
        </w:tc>
      </w:tr>
      <w:tr w:rsidR="00BE7FEA" w:rsidRPr="00A623C8" w:rsidTr="00A75757">
        <w:trPr>
          <w:trHeight w:val="330"/>
        </w:trPr>
        <w:tc>
          <w:tcPr>
            <w:tcW w:w="797" w:type="pct"/>
          </w:tcPr>
          <w:p w:rsidR="00BE7FEA" w:rsidRPr="00A623C8" w:rsidRDefault="00BE7FEA" w:rsidP="0083757C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960" w:type="pct"/>
          </w:tcPr>
          <w:p w:rsidR="00BE7FEA" w:rsidRPr="00A623C8" w:rsidRDefault="00BE7FEA" w:rsidP="0083757C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765" w:type="pct"/>
            <w:shd w:val="clear" w:color="auto" w:fill="auto"/>
            <w:vAlign w:val="center"/>
          </w:tcPr>
          <w:p w:rsidR="00BE7FEA" w:rsidRPr="00A623C8" w:rsidRDefault="00BE7FEA" w:rsidP="0083757C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182" w:type="pct"/>
            <w:shd w:val="clear" w:color="auto" w:fill="auto"/>
            <w:vAlign w:val="center"/>
          </w:tcPr>
          <w:p w:rsidR="00BE7FEA" w:rsidRPr="00A623C8" w:rsidRDefault="00BE7FEA" w:rsidP="0083757C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79" w:type="pct"/>
            <w:shd w:val="clear" w:color="auto" w:fill="auto"/>
            <w:vAlign w:val="center"/>
          </w:tcPr>
          <w:p w:rsidR="00BE7FEA" w:rsidRPr="00A623C8" w:rsidRDefault="00BE7FEA" w:rsidP="0083757C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17" w:type="pct"/>
            <w:shd w:val="clear" w:color="auto" w:fill="auto"/>
            <w:vAlign w:val="center"/>
          </w:tcPr>
          <w:p w:rsidR="00BE7FEA" w:rsidRPr="00A623C8" w:rsidRDefault="00BE7FEA" w:rsidP="0083757C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BE7FEA" w:rsidRPr="00A623C8" w:rsidTr="00A75757">
        <w:trPr>
          <w:trHeight w:val="330"/>
        </w:trPr>
        <w:tc>
          <w:tcPr>
            <w:tcW w:w="797" w:type="pct"/>
          </w:tcPr>
          <w:p w:rsidR="00BE7FEA" w:rsidRPr="00A623C8" w:rsidRDefault="00BE7FEA" w:rsidP="0083757C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960" w:type="pct"/>
          </w:tcPr>
          <w:p w:rsidR="00BE7FEA" w:rsidRPr="00A623C8" w:rsidRDefault="00BE7FEA" w:rsidP="0083757C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765" w:type="pct"/>
            <w:shd w:val="clear" w:color="auto" w:fill="auto"/>
            <w:vAlign w:val="center"/>
          </w:tcPr>
          <w:p w:rsidR="00BE7FEA" w:rsidRPr="00A623C8" w:rsidRDefault="00BE7FEA" w:rsidP="0083757C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182" w:type="pct"/>
            <w:shd w:val="clear" w:color="auto" w:fill="auto"/>
            <w:vAlign w:val="center"/>
          </w:tcPr>
          <w:p w:rsidR="00BE7FEA" w:rsidRPr="00A623C8" w:rsidRDefault="00BE7FEA" w:rsidP="0083757C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79" w:type="pct"/>
            <w:shd w:val="clear" w:color="auto" w:fill="auto"/>
            <w:vAlign w:val="center"/>
          </w:tcPr>
          <w:p w:rsidR="00BE7FEA" w:rsidRPr="00A623C8" w:rsidRDefault="00BE7FEA" w:rsidP="0083757C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17" w:type="pct"/>
            <w:shd w:val="clear" w:color="auto" w:fill="auto"/>
            <w:vAlign w:val="center"/>
          </w:tcPr>
          <w:p w:rsidR="00BE7FEA" w:rsidRPr="00A623C8" w:rsidRDefault="00BE7FEA" w:rsidP="0083757C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BE7FEA" w:rsidRPr="00A623C8" w:rsidTr="00A75757">
        <w:trPr>
          <w:trHeight w:val="330"/>
        </w:trPr>
        <w:tc>
          <w:tcPr>
            <w:tcW w:w="797" w:type="pct"/>
          </w:tcPr>
          <w:p w:rsidR="00BE7FEA" w:rsidRPr="00A623C8" w:rsidRDefault="00BE7FEA" w:rsidP="0083757C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960" w:type="pct"/>
          </w:tcPr>
          <w:p w:rsidR="00BE7FEA" w:rsidRPr="00A623C8" w:rsidRDefault="00BE7FEA" w:rsidP="0083757C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765" w:type="pct"/>
            <w:shd w:val="clear" w:color="auto" w:fill="auto"/>
            <w:vAlign w:val="center"/>
          </w:tcPr>
          <w:p w:rsidR="00BE7FEA" w:rsidRPr="00A623C8" w:rsidRDefault="00BE7FEA" w:rsidP="0083757C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182" w:type="pct"/>
            <w:shd w:val="clear" w:color="auto" w:fill="auto"/>
            <w:vAlign w:val="center"/>
          </w:tcPr>
          <w:p w:rsidR="00BE7FEA" w:rsidRPr="00A623C8" w:rsidRDefault="00BE7FEA" w:rsidP="0083757C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79" w:type="pct"/>
            <w:shd w:val="clear" w:color="auto" w:fill="auto"/>
            <w:vAlign w:val="center"/>
          </w:tcPr>
          <w:p w:rsidR="00BE7FEA" w:rsidRPr="00A623C8" w:rsidRDefault="00BE7FEA" w:rsidP="0083757C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17" w:type="pct"/>
            <w:shd w:val="clear" w:color="auto" w:fill="auto"/>
            <w:vAlign w:val="center"/>
          </w:tcPr>
          <w:p w:rsidR="00BE7FEA" w:rsidRPr="00A623C8" w:rsidRDefault="00BE7FEA" w:rsidP="0083757C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BE7FEA" w:rsidRPr="00A623C8" w:rsidTr="00A75757">
        <w:trPr>
          <w:trHeight w:val="330"/>
        </w:trPr>
        <w:tc>
          <w:tcPr>
            <w:tcW w:w="797" w:type="pct"/>
          </w:tcPr>
          <w:p w:rsidR="00BE7FEA" w:rsidRPr="00A623C8" w:rsidRDefault="00BE7FEA" w:rsidP="0083757C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960" w:type="pct"/>
          </w:tcPr>
          <w:p w:rsidR="00BE7FEA" w:rsidRPr="00A623C8" w:rsidRDefault="00BE7FEA" w:rsidP="0083757C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765" w:type="pct"/>
            <w:shd w:val="clear" w:color="auto" w:fill="auto"/>
            <w:vAlign w:val="center"/>
          </w:tcPr>
          <w:p w:rsidR="00BE7FEA" w:rsidRPr="00A623C8" w:rsidRDefault="00BE7FEA" w:rsidP="0083757C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182" w:type="pct"/>
            <w:shd w:val="clear" w:color="auto" w:fill="auto"/>
            <w:vAlign w:val="center"/>
          </w:tcPr>
          <w:p w:rsidR="00BE7FEA" w:rsidRPr="00A623C8" w:rsidRDefault="00BE7FEA" w:rsidP="0083757C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79" w:type="pct"/>
            <w:shd w:val="clear" w:color="auto" w:fill="auto"/>
            <w:vAlign w:val="center"/>
          </w:tcPr>
          <w:p w:rsidR="00BE7FEA" w:rsidRPr="00A623C8" w:rsidRDefault="00BE7FEA" w:rsidP="0083757C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17" w:type="pct"/>
            <w:shd w:val="clear" w:color="auto" w:fill="auto"/>
            <w:vAlign w:val="center"/>
          </w:tcPr>
          <w:p w:rsidR="00BE7FEA" w:rsidRPr="00A623C8" w:rsidRDefault="00BE7FEA" w:rsidP="0083757C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BE7FEA" w:rsidRPr="00A623C8" w:rsidTr="00A75757">
        <w:trPr>
          <w:trHeight w:val="330"/>
        </w:trPr>
        <w:tc>
          <w:tcPr>
            <w:tcW w:w="797" w:type="pct"/>
          </w:tcPr>
          <w:p w:rsidR="00BE7FEA" w:rsidRPr="00A623C8" w:rsidRDefault="00BE7FEA" w:rsidP="0083757C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960" w:type="pct"/>
          </w:tcPr>
          <w:p w:rsidR="00BE7FEA" w:rsidRPr="00A623C8" w:rsidRDefault="00BE7FEA" w:rsidP="0083757C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765" w:type="pct"/>
            <w:shd w:val="clear" w:color="auto" w:fill="auto"/>
            <w:vAlign w:val="center"/>
          </w:tcPr>
          <w:p w:rsidR="00BE7FEA" w:rsidRPr="00A623C8" w:rsidRDefault="00BE7FEA" w:rsidP="0083757C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182" w:type="pct"/>
            <w:shd w:val="clear" w:color="auto" w:fill="auto"/>
            <w:vAlign w:val="center"/>
          </w:tcPr>
          <w:p w:rsidR="00BE7FEA" w:rsidRPr="00A623C8" w:rsidRDefault="00BE7FEA" w:rsidP="0083757C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79" w:type="pct"/>
            <w:shd w:val="clear" w:color="auto" w:fill="auto"/>
            <w:vAlign w:val="center"/>
          </w:tcPr>
          <w:p w:rsidR="00BE7FEA" w:rsidRPr="00A623C8" w:rsidRDefault="00BE7FEA" w:rsidP="0083757C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617" w:type="pct"/>
            <w:shd w:val="clear" w:color="auto" w:fill="auto"/>
            <w:vAlign w:val="center"/>
          </w:tcPr>
          <w:p w:rsidR="00BE7FEA" w:rsidRPr="00A623C8" w:rsidRDefault="00BE7FEA" w:rsidP="0083757C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</w:tr>
    </w:tbl>
    <w:p w:rsidR="00D872D1" w:rsidRPr="00A623C8" w:rsidRDefault="000B7DF8" w:rsidP="007353FC">
      <w:pPr>
        <w:spacing w:beforeLines="50" w:before="180" w:afterLines="50" w:after="180"/>
        <w:ind w:leftChars="177" w:left="425"/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</w:pPr>
      <w:r w:rsidRPr="007353FC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(</w:t>
      </w:r>
      <w:r w:rsidRPr="007353FC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二</w:t>
      </w:r>
      <w:r w:rsidRPr="007353FC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)</w:t>
      </w:r>
      <w:r w:rsidR="005504AE" w:rsidRP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未來</w:t>
      </w:r>
      <w:r w:rsidR="00895BA9" w:rsidRP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教學</w:t>
      </w:r>
      <w:r w:rsidR="0056609C" w:rsidRP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計畫</w:t>
      </w:r>
      <w:r w:rsidR="005504AE"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(Teaching Program in</w:t>
      </w:r>
      <w:r w:rsidR="003D50CB"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 xml:space="preserve"> the</w:t>
      </w:r>
      <w:r w:rsidR="005504AE"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 xml:space="preserve"> next year)</w:t>
      </w:r>
    </w:p>
    <w:tbl>
      <w:tblPr>
        <w:tblW w:w="5000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476"/>
        <w:gridCol w:w="2055"/>
        <w:gridCol w:w="5097"/>
      </w:tblGrid>
      <w:tr w:rsidR="00A623C8" w:rsidRPr="00A623C8" w:rsidTr="007353FC">
        <w:trPr>
          <w:trHeight w:val="330"/>
          <w:jc w:val="center"/>
        </w:trPr>
        <w:tc>
          <w:tcPr>
            <w:tcW w:w="1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23C8" w:rsidRPr="00A623C8" w:rsidRDefault="00A623C8" w:rsidP="000573D1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A623C8">
              <w:rPr>
                <w:rFonts w:ascii="Times New Roman" w:eastAsia="標楷體" w:hAnsi="Times New Roman" w:cs="Times New Roman" w:hint="eastAsia"/>
                <w:b/>
                <w:bCs/>
                <w:color w:val="000000"/>
                <w:kern w:val="0"/>
                <w:szCs w:val="24"/>
              </w:rPr>
              <w:t>開課系所</w:t>
            </w:r>
          </w:p>
          <w:p w:rsidR="00A623C8" w:rsidRPr="00A623C8" w:rsidRDefault="00A623C8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A623C8"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  <w:t>(Department)</w:t>
            </w:r>
          </w:p>
        </w:tc>
        <w:tc>
          <w:tcPr>
            <w:tcW w:w="10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623C8" w:rsidRPr="00A623C8" w:rsidRDefault="00A623C8" w:rsidP="000573D1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A623C8">
              <w:rPr>
                <w:rFonts w:ascii="Times New Roman" w:eastAsia="標楷體" w:hAnsi="Times New Roman" w:cs="Times New Roman" w:hint="eastAsia"/>
                <w:b/>
                <w:bCs/>
                <w:color w:val="000000"/>
                <w:kern w:val="0"/>
                <w:szCs w:val="24"/>
              </w:rPr>
              <w:t>學期</w:t>
            </w:r>
          </w:p>
          <w:p w:rsidR="00A623C8" w:rsidRPr="00A623C8" w:rsidRDefault="00A623C8" w:rsidP="000573D1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</w:pPr>
            <w:r w:rsidRPr="00A623C8"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  <w:t>(Semester)</w:t>
            </w:r>
          </w:p>
        </w:tc>
        <w:tc>
          <w:tcPr>
            <w:tcW w:w="26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23C8" w:rsidRPr="00A623C8" w:rsidRDefault="00A623C8" w:rsidP="000573D1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color w:val="000000"/>
                <w:kern w:val="0"/>
                <w:szCs w:val="24"/>
              </w:rPr>
            </w:pPr>
            <w:r w:rsidRPr="00A623C8">
              <w:rPr>
                <w:rFonts w:ascii="Times New Roman" w:eastAsia="標楷體" w:hAnsi="Times New Roman" w:cs="Times New Roman" w:hint="eastAsia"/>
                <w:b/>
                <w:color w:val="000000"/>
                <w:kern w:val="0"/>
                <w:szCs w:val="24"/>
              </w:rPr>
              <w:t>課程名稱</w:t>
            </w:r>
          </w:p>
          <w:p w:rsidR="00A623C8" w:rsidRPr="00A623C8" w:rsidRDefault="00A623C8" w:rsidP="000573D1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color w:val="000000"/>
                <w:kern w:val="0"/>
                <w:szCs w:val="24"/>
              </w:rPr>
            </w:pPr>
            <w:r w:rsidRPr="00A623C8">
              <w:rPr>
                <w:rFonts w:ascii="Times New Roman" w:eastAsia="標楷體" w:hAnsi="Times New Roman" w:cs="Times New Roman"/>
                <w:b/>
                <w:color w:val="000000"/>
                <w:kern w:val="0"/>
                <w:szCs w:val="24"/>
              </w:rPr>
              <w:t>(</w:t>
            </w:r>
            <w:r w:rsidRPr="00A623C8">
              <w:rPr>
                <w:rFonts w:ascii="Times New Roman" w:eastAsia="標楷體" w:hAnsi="Times New Roman" w:cs="Times New Roman"/>
                <w:b/>
                <w:bCs/>
                <w:color w:val="000000"/>
                <w:kern w:val="0"/>
                <w:szCs w:val="24"/>
              </w:rPr>
              <w:t>Course title</w:t>
            </w:r>
            <w:r w:rsidRPr="00A623C8">
              <w:rPr>
                <w:rFonts w:ascii="Times New Roman" w:eastAsia="標楷體" w:hAnsi="Times New Roman" w:cs="Times New Roman"/>
                <w:b/>
                <w:color w:val="000000"/>
                <w:kern w:val="0"/>
                <w:szCs w:val="24"/>
              </w:rPr>
              <w:t>)</w:t>
            </w:r>
          </w:p>
        </w:tc>
      </w:tr>
      <w:tr w:rsidR="00A623C8" w:rsidRPr="00A623C8" w:rsidTr="007353FC">
        <w:trPr>
          <w:trHeight w:val="330"/>
          <w:jc w:val="center"/>
        </w:trPr>
        <w:tc>
          <w:tcPr>
            <w:tcW w:w="12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23C8" w:rsidRPr="00A623C8" w:rsidRDefault="00A623C8" w:rsidP="000573D1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0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623C8" w:rsidRPr="00A623C8" w:rsidRDefault="00A623C8" w:rsidP="000573D1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26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623C8" w:rsidRPr="00A623C8" w:rsidRDefault="00A623C8" w:rsidP="000573D1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A623C8" w:rsidRPr="00A623C8" w:rsidTr="007353FC">
        <w:trPr>
          <w:trHeight w:val="330"/>
          <w:jc w:val="center"/>
        </w:trPr>
        <w:tc>
          <w:tcPr>
            <w:tcW w:w="12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23C8" w:rsidRPr="00A623C8" w:rsidRDefault="00A623C8" w:rsidP="000573D1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0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623C8" w:rsidRPr="00A623C8" w:rsidRDefault="00A623C8" w:rsidP="000573D1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26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623C8" w:rsidRPr="00A623C8" w:rsidRDefault="00A623C8" w:rsidP="000573D1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A623C8" w:rsidRPr="00A623C8" w:rsidTr="007353FC">
        <w:trPr>
          <w:trHeight w:val="330"/>
          <w:jc w:val="center"/>
        </w:trPr>
        <w:tc>
          <w:tcPr>
            <w:tcW w:w="12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23C8" w:rsidRPr="00A623C8" w:rsidRDefault="00A623C8" w:rsidP="000573D1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0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623C8" w:rsidRPr="00A623C8" w:rsidRDefault="00A623C8" w:rsidP="000573D1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26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623C8" w:rsidRPr="00A623C8" w:rsidRDefault="00A623C8" w:rsidP="000573D1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A623C8" w:rsidRPr="00A623C8" w:rsidTr="007353FC">
        <w:trPr>
          <w:trHeight w:val="330"/>
          <w:jc w:val="center"/>
        </w:trPr>
        <w:tc>
          <w:tcPr>
            <w:tcW w:w="12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23C8" w:rsidRPr="00A623C8" w:rsidRDefault="00A623C8" w:rsidP="000573D1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10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623C8" w:rsidRPr="00A623C8" w:rsidRDefault="00A623C8" w:rsidP="000573D1">
            <w:pPr>
              <w:widowControl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26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623C8" w:rsidRPr="00A623C8" w:rsidRDefault="00A623C8" w:rsidP="000573D1">
            <w:pPr>
              <w:widowControl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</w:tc>
      </w:tr>
    </w:tbl>
    <w:p w:rsidR="00AF66F0" w:rsidRPr="00A623C8" w:rsidRDefault="00D872D1" w:rsidP="00BE7FEA">
      <w:pPr>
        <w:spacing w:beforeLines="50" w:before="180" w:afterLines="50" w:after="180"/>
        <w:rPr>
          <w:rFonts w:ascii="Times New Roman" w:eastAsia="標楷體" w:hAnsi="Times New Roman" w:cs="Times New Roman"/>
          <w:b/>
          <w:bCs/>
          <w:color w:val="000000"/>
          <w:kern w:val="0"/>
          <w:sz w:val="32"/>
          <w:szCs w:val="32"/>
        </w:rPr>
      </w:pPr>
      <w:r w:rsidRP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32"/>
          <w:szCs w:val="32"/>
        </w:rPr>
        <w:t>二</w:t>
      </w:r>
      <w:r w:rsidR="00AF66F0" w:rsidRP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32"/>
          <w:szCs w:val="32"/>
        </w:rPr>
        <w:t>、</w:t>
      </w:r>
      <w:r w:rsidR="00D44D5E" w:rsidRP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32"/>
          <w:szCs w:val="32"/>
        </w:rPr>
        <w:t>研究</w:t>
      </w:r>
      <w:r w:rsidR="00447DAF"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32"/>
          <w:szCs w:val="32"/>
        </w:rPr>
        <w:t>(</w:t>
      </w:r>
      <w:r w:rsidR="003D50CB"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32"/>
          <w:szCs w:val="32"/>
        </w:rPr>
        <w:t>Re</w:t>
      </w:r>
      <w:r w:rsidR="00447DAF"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32"/>
          <w:szCs w:val="32"/>
        </w:rPr>
        <w:t>search)</w:t>
      </w:r>
    </w:p>
    <w:p w:rsidR="00BE7FEA" w:rsidRPr="007353FC" w:rsidRDefault="000B7DF8" w:rsidP="003C1A1D">
      <w:pPr>
        <w:spacing w:line="400" w:lineRule="exact"/>
        <w:ind w:leftChars="177" w:left="991" w:hangingChars="202" w:hanging="566"/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</w:pPr>
      <w:r w:rsidRPr="007353FC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(</w:t>
      </w:r>
      <w:proofErr w:type="gramStart"/>
      <w:r w:rsidRPr="007353FC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一</w:t>
      </w:r>
      <w:proofErr w:type="gramEnd"/>
      <w:r w:rsidRPr="007353FC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)</w:t>
      </w:r>
      <w:r w:rsidR="00A623C8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 xml:space="preserve"> </w:t>
      </w:r>
      <w:r w:rsidR="00BE7FEA" w:rsidRPr="007353FC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政府機構</w:t>
      </w:r>
      <w:r w:rsid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補助</w:t>
      </w:r>
      <w:r w:rsidR="00BE7FEA" w:rsidRPr="007353FC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計畫</w:t>
      </w:r>
      <w:r w:rsidR="00A623C8">
        <w:rPr>
          <w:rFonts w:ascii="Times New Roman" w:eastAsia="標楷體" w:hAnsi="Times New Roman" w:cs="Times New Roman"/>
          <w:b/>
          <w:sz w:val="28"/>
          <w:szCs w:val="28"/>
        </w:rPr>
        <w:t>(</w:t>
      </w:r>
      <w:r w:rsidR="00A623C8" w:rsidRPr="00C331D9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Government</w:t>
      </w:r>
      <w:r w:rsidR="00A623C8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 xml:space="preserve"> Projects)</w:t>
      </w:r>
      <w:r w:rsidR="00A75757" w:rsidRPr="007353FC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</w:p>
    <w:p w:rsidR="00BE7FEA" w:rsidRPr="007353FC" w:rsidRDefault="00BE7FEA" w:rsidP="003C1A1D">
      <w:pPr>
        <w:spacing w:line="400" w:lineRule="exact"/>
        <w:ind w:leftChars="413" w:left="991"/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</w:pPr>
      <w:r w:rsidRPr="007353FC"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  <w:t>a.</w:t>
      </w:r>
    </w:p>
    <w:p w:rsidR="00BE7FEA" w:rsidRPr="007353FC" w:rsidRDefault="00BE7FEA" w:rsidP="003C1A1D">
      <w:pPr>
        <w:spacing w:line="400" w:lineRule="exact"/>
        <w:ind w:leftChars="413" w:left="991"/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</w:pPr>
      <w:r w:rsidRPr="007353FC"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  <w:t>b.</w:t>
      </w:r>
    </w:p>
    <w:p w:rsidR="00BE7FEA" w:rsidRPr="007353FC" w:rsidRDefault="00BE7FEA" w:rsidP="003C1A1D">
      <w:pPr>
        <w:spacing w:line="400" w:lineRule="exact"/>
        <w:ind w:leftChars="413" w:left="991"/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</w:pPr>
      <w:r w:rsidRPr="007353FC"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  <w:t>c.</w:t>
      </w:r>
    </w:p>
    <w:p w:rsidR="00BE7FEA" w:rsidRPr="007353FC" w:rsidRDefault="000B7DF8" w:rsidP="003C1A1D">
      <w:pPr>
        <w:spacing w:beforeLines="100" w:before="360"/>
        <w:ind w:leftChars="177" w:left="425"/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</w:pPr>
      <w:r w:rsidRPr="007353FC">
        <w:rPr>
          <w:rFonts w:ascii="Times New Roman" w:eastAsia="標楷體" w:hAnsi="Times New Roman" w:cs="Times New Roman"/>
          <w:b/>
          <w:sz w:val="28"/>
          <w:szCs w:val="28"/>
        </w:rPr>
        <w:t>(</w:t>
      </w:r>
      <w:r w:rsidRPr="007353FC">
        <w:rPr>
          <w:rFonts w:ascii="Times New Roman" w:eastAsia="標楷體" w:hAnsi="Times New Roman" w:cs="Times New Roman" w:hint="eastAsia"/>
          <w:b/>
          <w:sz w:val="28"/>
          <w:szCs w:val="28"/>
        </w:rPr>
        <w:t>二</w:t>
      </w:r>
      <w:r w:rsidRPr="007353FC">
        <w:rPr>
          <w:rFonts w:ascii="Times New Roman" w:eastAsia="標楷體" w:hAnsi="Times New Roman" w:cs="Times New Roman"/>
          <w:b/>
          <w:sz w:val="28"/>
          <w:szCs w:val="28"/>
        </w:rPr>
        <w:t>)</w:t>
      </w:r>
      <w:r w:rsidR="00A623C8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 w:rsidR="00BE7FEA" w:rsidRPr="007353FC">
        <w:rPr>
          <w:rFonts w:ascii="Times New Roman" w:eastAsia="標楷體" w:hAnsi="Times New Roman" w:cs="Times New Roman"/>
          <w:b/>
          <w:sz w:val="28"/>
          <w:szCs w:val="28"/>
        </w:rPr>
        <w:t>產學合作</w:t>
      </w:r>
      <w:r w:rsidR="00BE7FEA" w:rsidRPr="007353FC">
        <w:rPr>
          <w:rFonts w:ascii="Times New Roman" w:eastAsia="標楷體" w:hAnsi="Times New Roman" w:cs="Times New Roman" w:hint="eastAsia"/>
          <w:b/>
          <w:sz w:val="28"/>
          <w:szCs w:val="28"/>
        </w:rPr>
        <w:t>計畫</w:t>
      </w:r>
      <w:r w:rsidR="00BE7FEA" w:rsidRPr="007353FC">
        <w:rPr>
          <w:rFonts w:ascii="Times New Roman" w:eastAsia="標楷體" w:hAnsi="Times New Roman" w:cs="Times New Roman"/>
          <w:b/>
          <w:sz w:val="28"/>
          <w:szCs w:val="28"/>
        </w:rPr>
        <w:t>(</w:t>
      </w:r>
      <w:r w:rsidR="00BE7FEA" w:rsidRPr="007353FC">
        <w:rPr>
          <w:rFonts w:ascii="Times New Roman" w:eastAsia="標楷體" w:hAnsi="Times New Roman" w:cs="Times New Roman"/>
          <w:b/>
          <w:color w:val="000000"/>
          <w:sz w:val="28"/>
          <w:szCs w:val="28"/>
        </w:rPr>
        <w:t xml:space="preserve">Industry-Academia </w:t>
      </w:r>
      <w:r w:rsidR="00A623C8">
        <w:rPr>
          <w:rFonts w:ascii="Times New Roman" w:eastAsia="標楷體" w:hAnsi="Times New Roman" w:cs="Times New Roman"/>
          <w:b/>
          <w:color w:val="000000"/>
          <w:sz w:val="28"/>
          <w:szCs w:val="28"/>
        </w:rPr>
        <w:t>Projects</w:t>
      </w:r>
      <w:r w:rsidR="00BE7FEA" w:rsidRPr="007353FC">
        <w:rPr>
          <w:rFonts w:ascii="Times New Roman" w:eastAsia="標楷體" w:hAnsi="Times New Roman" w:cs="Times New Roman"/>
          <w:b/>
          <w:color w:val="000000"/>
          <w:sz w:val="28"/>
          <w:szCs w:val="28"/>
        </w:rPr>
        <w:t>)</w:t>
      </w:r>
    </w:p>
    <w:p w:rsidR="00BE7FEA" w:rsidRPr="007353FC" w:rsidRDefault="00BE7FEA" w:rsidP="003C1A1D">
      <w:pPr>
        <w:spacing w:line="400" w:lineRule="exact"/>
        <w:ind w:leftChars="413" w:left="991"/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</w:pPr>
      <w:r w:rsidRPr="007353FC"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  <w:t>a.</w:t>
      </w:r>
    </w:p>
    <w:p w:rsidR="00BE7FEA" w:rsidRPr="007353FC" w:rsidRDefault="00BE7FEA" w:rsidP="003C1A1D">
      <w:pPr>
        <w:spacing w:line="400" w:lineRule="exact"/>
        <w:ind w:leftChars="413" w:left="991"/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</w:pPr>
      <w:r w:rsidRPr="007353FC"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  <w:t>b.</w:t>
      </w:r>
    </w:p>
    <w:p w:rsidR="00BE7FEA" w:rsidRPr="007353FC" w:rsidRDefault="00BE7FEA" w:rsidP="003C1A1D">
      <w:pPr>
        <w:spacing w:line="400" w:lineRule="exact"/>
        <w:ind w:leftChars="413" w:left="991"/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</w:pPr>
      <w:r w:rsidRPr="007353FC"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  <w:t>c.</w:t>
      </w:r>
    </w:p>
    <w:p w:rsidR="00BE7FEA" w:rsidRPr="00A623C8" w:rsidRDefault="00BE7FEA" w:rsidP="00AF66F0">
      <w:pPr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</w:pPr>
    </w:p>
    <w:p w:rsidR="002A423B" w:rsidRPr="00A623C8" w:rsidRDefault="003C1A1D" w:rsidP="003C1A1D">
      <w:pPr>
        <w:spacing w:beforeLines="100" w:before="360"/>
        <w:ind w:leftChars="177" w:left="425"/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</w:pPr>
      <w:r w:rsidRPr="007353FC">
        <w:rPr>
          <w:rFonts w:ascii="Times New Roman" w:eastAsia="標楷體" w:hAnsi="Times New Roman" w:cs="Times New Roman"/>
          <w:b/>
          <w:sz w:val="28"/>
          <w:szCs w:val="28"/>
        </w:rPr>
        <w:lastRenderedPageBreak/>
        <w:t>(</w:t>
      </w:r>
      <w:r w:rsidRPr="007353FC">
        <w:rPr>
          <w:rFonts w:ascii="Times New Roman" w:eastAsia="標楷體" w:hAnsi="Times New Roman" w:cs="Times New Roman" w:hint="eastAsia"/>
          <w:b/>
          <w:sz w:val="28"/>
          <w:szCs w:val="28"/>
        </w:rPr>
        <w:t>三</w:t>
      </w:r>
      <w:r w:rsidRPr="007353FC">
        <w:rPr>
          <w:rFonts w:ascii="Times New Roman" w:eastAsia="標楷體" w:hAnsi="Times New Roman" w:cs="Times New Roman"/>
          <w:b/>
          <w:sz w:val="28"/>
          <w:szCs w:val="28"/>
        </w:rPr>
        <w:t>)</w:t>
      </w:r>
      <w:r w:rsidR="00A623C8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 w:rsidR="002A423B" w:rsidRP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期刊論文</w:t>
      </w:r>
      <w:r w:rsidR="001044F0"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(</w:t>
      </w:r>
      <w:r w:rsidR="00A623C8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Journal Publication</w:t>
      </w:r>
      <w:r w:rsidR="001044F0"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)</w:t>
      </w:r>
    </w:p>
    <w:p w:rsidR="00374875" w:rsidRDefault="003C1A1D" w:rsidP="003C1A1D">
      <w:pPr>
        <w:ind w:leftChars="177" w:left="425"/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</w:pPr>
      <w:r w:rsidRPr="007353FC">
        <w:rPr>
          <w:rFonts w:ascii="Times New Roman" w:eastAsia="標楷體" w:hAnsi="Times New Roman" w:cs="Times New Roman"/>
          <w:b/>
          <w:sz w:val="28"/>
          <w:szCs w:val="28"/>
        </w:rPr>
        <w:t>(</w:t>
      </w:r>
      <w:r w:rsidRPr="007353FC">
        <w:rPr>
          <w:rFonts w:ascii="Times New Roman" w:eastAsia="標楷體" w:hAnsi="Times New Roman" w:cs="Times New Roman" w:hint="eastAsia"/>
          <w:b/>
          <w:sz w:val="28"/>
          <w:szCs w:val="28"/>
        </w:rPr>
        <w:t>四</w:t>
      </w:r>
      <w:r w:rsidRPr="007353FC">
        <w:rPr>
          <w:rFonts w:ascii="Times New Roman" w:eastAsia="標楷體" w:hAnsi="Times New Roman" w:cs="Times New Roman"/>
          <w:b/>
          <w:sz w:val="28"/>
          <w:szCs w:val="28"/>
        </w:rPr>
        <w:t>)</w:t>
      </w:r>
      <w:r w:rsidRPr="00A623C8"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  <w:t xml:space="preserve"> </w:t>
      </w:r>
      <w:r w:rsidR="00374875" w:rsidRP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研討會</w:t>
      </w:r>
      <w:r w:rsidR="006971D1"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(</w:t>
      </w:r>
      <w:r w:rsid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Co</w:t>
      </w:r>
      <w:r w:rsidR="00A623C8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nference Publication</w:t>
      </w:r>
      <w:r w:rsidR="006971D1"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)</w:t>
      </w:r>
    </w:p>
    <w:p w:rsidR="00A623C8" w:rsidRDefault="00A623C8" w:rsidP="007353FC">
      <w:pPr>
        <w:ind w:leftChars="177" w:left="425"/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</w:pPr>
      <w:r w:rsidRPr="008C3F80">
        <w:rPr>
          <w:rFonts w:ascii="Times New Roman" w:eastAsia="標楷體" w:hAnsi="Times New Roman" w:cs="Times New Roman"/>
          <w:b/>
          <w:sz w:val="28"/>
          <w:szCs w:val="28"/>
        </w:rPr>
        <w:t>(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>五</w:t>
      </w:r>
      <w:r w:rsidRPr="008C3F80">
        <w:rPr>
          <w:rFonts w:ascii="Times New Roman" w:eastAsia="標楷體" w:hAnsi="Times New Roman" w:cs="Times New Roman"/>
          <w:b/>
          <w:sz w:val="28"/>
          <w:szCs w:val="28"/>
        </w:rPr>
        <w:t>)</w:t>
      </w:r>
      <w:r w:rsidRPr="008C3F80"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  <w:t xml:space="preserve"> </w:t>
      </w:r>
      <w:r w:rsidRPr="007353FC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專書</w:t>
      </w:r>
      <w:r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(Bo</w:t>
      </w:r>
      <w:r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ok/Chapter Publication</w:t>
      </w:r>
      <w:r w:rsidRPr="008C3F80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)</w:t>
      </w:r>
    </w:p>
    <w:p w:rsidR="003F00E5" w:rsidRDefault="003F00E5" w:rsidP="007353FC">
      <w:pPr>
        <w:ind w:leftChars="177" w:left="425"/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</w:pPr>
      <w:r>
        <w:rPr>
          <w:rFonts w:ascii="Times New Roman" w:eastAsia="標楷體" w:hAnsi="Times New Roman" w:cs="Times New Roman" w:hint="eastAsia"/>
          <w:b/>
          <w:sz w:val="28"/>
          <w:szCs w:val="28"/>
        </w:rPr>
        <w:t>(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>六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 xml:space="preserve">) 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>其他</w:t>
      </w:r>
      <w:r w:rsidRPr="003F00E5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(</w:t>
      </w:r>
      <w:r w:rsidRPr="003F00E5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O</w:t>
      </w:r>
      <w:r w:rsidRPr="003F00E5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ther</w:t>
      </w:r>
      <w:r w:rsidRPr="003F00E5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)</w:t>
      </w:r>
    </w:p>
    <w:p w:rsidR="00C94A49" w:rsidRPr="00A623C8" w:rsidRDefault="00A623C8" w:rsidP="007353FC">
      <w:pPr>
        <w:spacing w:beforeLines="100" w:before="360" w:afterLines="50" w:after="180"/>
        <w:rPr>
          <w:rFonts w:ascii="Times New Roman" w:eastAsia="標楷體" w:hAnsi="Times New Roman" w:cs="Times New Roman"/>
          <w:b/>
          <w:bCs/>
          <w:color w:val="000000"/>
          <w:kern w:val="0"/>
          <w:sz w:val="32"/>
          <w:szCs w:val="32"/>
        </w:rPr>
      </w:pPr>
      <w:r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32"/>
          <w:szCs w:val="32"/>
        </w:rPr>
        <w:t>三</w:t>
      </w:r>
      <w:r w:rsidR="00C94A49" w:rsidRP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32"/>
          <w:szCs w:val="32"/>
        </w:rPr>
        <w:t>、服務</w:t>
      </w:r>
      <w:r w:rsidR="000B7DF8" w:rsidRP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32"/>
          <w:szCs w:val="32"/>
        </w:rPr>
        <w:t>與輔導</w:t>
      </w:r>
      <w:r w:rsidR="005C4613"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32"/>
          <w:szCs w:val="32"/>
        </w:rPr>
        <w:t>(Service</w:t>
      </w:r>
      <w:r>
        <w:rPr>
          <w:rFonts w:ascii="Times New Roman" w:eastAsia="標楷體" w:hAnsi="Times New Roman" w:cs="Times New Roman"/>
          <w:b/>
          <w:bCs/>
          <w:color w:val="000000"/>
          <w:kern w:val="0"/>
          <w:sz w:val="32"/>
          <w:szCs w:val="32"/>
        </w:rPr>
        <w:t xml:space="preserve"> </w:t>
      </w:r>
      <w:r w:rsidR="000B7DF8"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32"/>
          <w:szCs w:val="32"/>
        </w:rPr>
        <w:t xml:space="preserve">&amp; </w:t>
      </w:r>
      <w:r>
        <w:rPr>
          <w:rFonts w:ascii="Times New Roman" w:eastAsia="標楷體" w:hAnsi="Times New Roman" w:cs="Times New Roman"/>
          <w:b/>
          <w:bCs/>
          <w:color w:val="000000"/>
          <w:kern w:val="0"/>
          <w:sz w:val="32"/>
          <w:szCs w:val="32"/>
        </w:rPr>
        <w:t>C</w:t>
      </w:r>
      <w:r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32"/>
          <w:szCs w:val="32"/>
        </w:rPr>
        <w:t>ounseling</w:t>
      </w:r>
      <w:r w:rsidRPr="00A623C8" w:rsidDel="00A623C8">
        <w:rPr>
          <w:rFonts w:ascii="Times New Roman" w:eastAsia="標楷體" w:hAnsi="Times New Roman" w:cs="Times New Roman"/>
          <w:b/>
          <w:bCs/>
          <w:color w:val="000000"/>
          <w:kern w:val="0"/>
          <w:sz w:val="32"/>
          <w:szCs w:val="32"/>
        </w:rPr>
        <w:t xml:space="preserve"> </w:t>
      </w:r>
      <w:r w:rsidR="005C4613"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32"/>
          <w:szCs w:val="32"/>
        </w:rPr>
        <w:t>)</w:t>
      </w:r>
    </w:p>
    <w:p w:rsidR="007B3B63" w:rsidRPr="007353FC" w:rsidRDefault="000B7DF8" w:rsidP="007353FC">
      <w:pPr>
        <w:ind w:leftChars="177" w:left="425"/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</w:pPr>
      <w:r w:rsidRPr="007353FC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(</w:t>
      </w:r>
      <w:proofErr w:type="gramStart"/>
      <w:r w:rsidRPr="007353FC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一</w:t>
      </w:r>
      <w:proofErr w:type="gramEnd"/>
      <w:r w:rsidRPr="007353FC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)</w:t>
      </w:r>
      <w:r w:rsidRPr="007353FC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辦理與</w:t>
      </w:r>
      <w:r w:rsidR="007B3B63" w:rsidRPr="007353FC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參與</w:t>
      </w:r>
      <w:r w:rsid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活動</w:t>
      </w:r>
      <w:r w:rsidR="007B3B63" w:rsidRPr="007353FC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(</w:t>
      </w:r>
      <w:r w:rsidR="00A623C8">
        <w:rPr>
          <w:rFonts w:ascii="Times New Roman" w:eastAsia="標楷體" w:hAnsi="Times New Roman" w:cs="Times New Roman"/>
          <w:b/>
          <w:color w:val="000000"/>
          <w:kern w:val="0"/>
          <w:sz w:val="28"/>
          <w:szCs w:val="28"/>
        </w:rPr>
        <w:t>Host</w:t>
      </w:r>
      <w:r w:rsidR="00A623C8" w:rsidRPr="007353FC">
        <w:rPr>
          <w:rFonts w:ascii="Times New Roman" w:eastAsia="標楷體" w:hAnsi="Times New Roman" w:cs="Times New Roman"/>
          <w:b/>
          <w:color w:val="000000"/>
          <w:kern w:val="0"/>
          <w:sz w:val="28"/>
          <w:szCs w:val="28"/>
        </w:rPr>
        <w:t xml:space="preserve"> </w:t>
      </w:r>
      <w:r w:rsidR="00A75757" w:rsidRPr="007353FC">
        <w:rPr>
          <w:rFonts w:ascii="Times New Roman" w:eastAsia="標楷體" w:hAnsi="Times New Roman" w:cs="Times New Roman"/>
          <w:b/>
          <w:color w:val="000000"/>
          <w:kern w:val="0"/>
          <w:sz w:val="28"/>
          <w:szCs w:val="28"/>
        </w:rPr>
        <w:t xml:space="preserve">and </w:t>
      </w:r>
      <w:r w:rsidR="00A623C8">
        <w:rPr>
          <w:rFonts w:ascii="Times New Roman" w:eastAsia="標楷體" w:hAnsi="Times New Roman" w:cs="Times New Roman"/>
          <w:b/>
          <w:color w:val="000000"/>
          <w:kern w:val="0"/>
          <w:sz w:val="28"/>
          <w:szCs w:val="28"/>
        </w:rPr>
        <w:t>P</w:t>
      </w:r>
      <w:r w:rsidR="00A623C8" w:rsidRPr="007353FC">
        <w:rPr>
          <w:rFonts w:ascii="Times New Roman" w:eastAsia="標楷體" w:hAnsi="Times New Roman" w:cs="Times New Roman"/>
          <w:b/>
          <w:color w:val="000000"/>
          <w:kern w:val="0"/>
          <w:sz w:val="28"/>
          <w:szCs w:val="28"/>
        </w:rPr>
        <w:t>articipat</w:t>
      </w:r>
      <w:r w:rsidR="00A623C8">
        <w:rPr>
          <w:rFonts w:ascii="Times New Roman" w:eastAsia="標楷體" w:hAnsi="Times New Roman" w:cs="Times New Roman"/>
          <w:b/>
          <w:color w:val="000000"/>
          <w:kern w:val="0"/>
          <w:sz w:val="28"/>
          <w:szCs w:val="28"/>
        </w:rPr>
        <w:t>e in Academic Activities</w:t>
      </w:r>
      <w:r w:rsidR="00A623C8">
        <w:rPr>
          <w:rFonts w:ascii="Times New Roman" w:eastAsia="標楷體" w:hAnsi="Times New Roman" w:cs="Times New Roman" w:hint="eastAsia"/>
          <w:b/>
          <w:color w:val="000000"/>
          <w:kern w:val="0"/>
          <w:sz w:val="28"/>
          <w:szCs w:val="28"/>
        </w:rPr>
        <w:t xml:space="preserve"> </w:t>
      </w:r>
      <w:r w:rsidR="007B3B63" w:rsidRPr="007353FC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)</w:t>
      </w:r>
    </w:p>
    <w:p w:rsidR="000B7DF8" w:rsidRPr="007353FC" w:rsidRDefault="000B7DF8" w:rsidP="007353FC">
      <w:pPr>
        <w:spacing w:line="400" w:lineRule="exact"/>
        <w:ind w:leftChars="354" w:left="850"/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</w:pPr>
      <w:r w:rsidRPr="007353FC"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  <w:t>a.</w:t>
      </w:r>
    </w:p>
    <w:p w:rsidR="000B7DF8" w:rsidRPr="007353FC" w:rsidRDefault="000B7DF8" w:rsidP="007353FC">
      <w:pPr>
        <w:spacing w:line="400" w:lineRule="exact"/>
        <w:ind w:leftChars="354" w:left="850"/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</w:pPr>
      <w:r w:rsidRPr="007353FC"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  <w:t>b.</w:t>
      </w:r>
    </w:p>
    <w:p w:rsidR="000B7DF8" w:rsidRPr="007353FC" w:rsidRDefault="000B7DF8" w:rsidP="007353FC">
      <w:pPr>
        <w:spacing w:line="400" w:lineRule="exact"/>
        <w:ind w:leftChars="354" w:left="850"/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</w:pPr>
      <w:r w:rsidRPr="007353FC"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  <w:t>c.</w:t>
      </w:r>
    </w:p>
    <w:p w:rsidR="00996A8A" w:rsidRPr="007353FC" w:rsidRDefault="000B7DF8" w:rsidP="007353FC">
      <w:pPr>
        <w:ind w:leftChars="177" w:left="425"/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</w:pPr>
      <w:r w:rsidRPr="007353FC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(</w:t>
      </w:r>
      <w:r w:rsidRPr="007353FC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二</w:t>
      </w:r>
      <w:r w:rsidRPr="007353FC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)</w:t>
      </w:r>
      <w:r w:rsidRPr="007353FC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行政</w:t>
      </w:r>
      <w:r w:rsid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服務</w:t>
      </w:r>
      <w:r w:rsidR="00BA43C8" w:rsidRPr="007353FC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(</w:t>
      </w:r>
      <w:r w:rsidR="00A623C8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A</w:t>
      </w:r>
      <w:r w:rsidR="00A623C8" w:rsidRPr="00915D2F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dministration</w:t>
      </w:r>
      <w:r w:rsidR="00A623C8" w:rsidRPr="00A623C8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 xml:space="preserve"> </w:t>
      </w:r>
      <w:r w:rsidR="00A623C8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Service</w:t>
      </w:r>
      <w:r w:rsidR="00BA43C8" w:rsidRPr="007353FC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)</w:t>
      </w:r>
    </w:p>
    <w:p w:rsidR="00BA43C8" w:rsidRPr="007353FC" w:rsidRDefault="000B7DF8" w:rsidP="007353FC">
      <w:pPr>
        <w:spacing w:line="400" w:lineRule="exact"/>
        <w:ind w:leftChars="354" w:left="850"/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</w:pPr>
      <w:r w:rsidRPr="007353FC"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  <w:t>a.</w:t>
      </w:r>
    </w:p>
    <w:p w:rsidR="000B7DF8" w:rsidRPr="007353FC" w:rsidRDefault="000B7DF8" w:rsidP="007353FC">
      <w:pPr>
        <w:spacing w:line="400" w:lineRule="exact"/>
        <w:ind w:leftChars="354" w:left="850"/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</w:pPr>
      <w:r w:rsidRPr="007353FC"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  <w:t>b.</w:t>
      </w:r>
    </w:p>
    <w:p w:rsidR="000B7DF8" w:rsidRPr="007353FC" w:rsidRDefault="000B7DF8" w:rsidP="007353FC">
      <w:pPr>
        <w:spacing w:line="400" w:lineRule="exact"/>
        <w:ind w:leftChars="354" w:left="850"/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</w:pPr>
      <w:r w:rsidRPr="007353FC"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  <w:t>c.</w:t>
      </w:r>
    </w:p>
    <w:p w:rsidR="000B7DF8" w:rsidRPr="007353FC" w:rsidRDefault="000B7DF8" w:rsidP="007353FC">
      <w:pPr>
        <w:ind w:leftChars="177" w:left="425"/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</w:pPr>
      <w:r w:rsidRPr="007353FC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(</w:t>
      </w:r>
      <w:r w:rsidRPr="007353FC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三</w:t>
      </w:r>
      <w:r w:rsidRPr="007353FC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)</w:t>
      </w:r>
      <w:r w:rsidRPr="007353FC"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28"/>
          <w:szCs w:val="28"/>
        </w:rPr>
        <w:t>學生輔導</w:t>
      </w:r>
      <w:r w:rsidR="00A75757" w:rsidRPr="007353FC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 xml:space="preserve">(Student </w:t>
      </w:r>
      <w:r w:rsidR="00A623C8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C</w:t>
      </w:r>
      <w:r w:rsidR="00A75757" w:rsidRPr="007353FC">
        <w:rPr>
          <w:rFonts w:ascii="Times New Roman" w:eastAsia="標楷體" w:hAnsi="Times New Roman" w:cs="Times New Roman"/>
          <w:b/>
          <w:bCs/>
          <w:color w:val="000000"/>
          <w:kern w:val="0"/>
          <w:sz w:val="28"/>
          <w:szCs w:val="28"/>
        </w:rPr>
        <w:t>ounseling)</w:t>
      </w:r>
    </w:p>
    <w:p w:rsidR="00A75757" w:rsidRPr="007353FC" w:rsidRDefault="00A75757" w:rsidP="007353FC">
      <w:pPr>
        <w:spacing w:line="400" w:lineRule="exact"/>
        <w:ind w:leftChars="354" w:left="850"/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</w:pPr>
      <w:r w:rsidRPr="007353FC"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  <w:t>a.</w:t>
      </w:r>
    </w:p>
    <w:p w:rsidR="00A75757" w:rsidRPr="007353FC" w:rsidRDefault="00A75757" w:rsidP="007353FC">
      <w:pPr>
        <w:spacing w:line="400" w:lineRule="exact"/>
        <w:ind w:leftChars="354" w:left="850"/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</w:pPr>
      <w:r w:rsidRPr="007353FC"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  <w:t>b.</w:t>
      </w:r>
    </w:p>
    <w:p w:rsidR="00A623C8" w:rsidRDefault="00A75757" w:rsidP="007353FC">
      <w:pPr>
        <w:spacing w:line="400" w:lineRule="exact"/>
        <w:ind w:leftChars="354" w:left="850"/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</w:pPr>
      <w:r w:rsidRPr="007353FC"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  <w:t>c.</w:t>
      </w:r>
    </w:p>
    <w:p w:rsidR="00A623C8" w:rsidRDefault="00A623C8" w:rsidP="007353FC">
      <w:pPr>
        <w:spacing w:line="400" w:lineRule="exact"/>
        <w:ind w:leftChars="236" w:left="566"/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</w:pPr>
    </w:p>
    <w:p w:rsidR="00A623C8" w:rsidRPr="008C3F80" w:rsidRDefault="00A623C8" w:rsidP="00A623C8">
      <w:pPr>
        <w:rPr>
          <w:rFonts w:ascii="Times New Roman" w:eastAsia="標楷體" w:hAnsi="Times New Roman" w:cs="Times New Roman"/>
          <w:b/>
          <w:bCs/>
          <w:color w:val="000000"/>
          <w:kern w:val="0"/>
          <w:sz w:val="32"/>
          <w:szCs w:val="32"/>
        </w:rPr>
      </w:pPr>
      <w:r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32"/>
          <w:szCs w:val="32"/>
        </w:rPr>
        <w:t>四</w:t>
      </w:r>
      <w:r w:rsidRPr="008C3F80">
        <w:rPr>
          <w:rFonts w:ascii="Times New Roman" w:eastAsia="標楷體" w:hAnsi="Times New Roman" w:cs="Times New Roman"/>
          <w:b/>
          <w:bCs/>
          <w:color w:val="000000"/>
          <w:kern w:val="0"/>
          <w:sz w:val="32"/>
          <w:szCs w:val="32"/>
        </w:rPr>
        <w:t>、</w:t>
      </w:r>
      <w:r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32"/>
          <w:szCs w:val="32"/>
        </w:rPr>
        <w:t>其他表現</w:t>
      </w:r>
      <w:r w:rsidRPr="008C3F80">
        <w:rPr>
          <w:rFonts w:ascii="Times New Roman" w:eastAsia="標楷體" w:hAnsi="Times New Roman" w:cs="Times New Roman"/>
          <w:b/>
          <w:bCs/>
          <w:color w:val="000000"/>
          <w:kern w:val="0"/>
          <w:sz w:val="32"/>
          <w:szCs w:val="32"/>
        </w:rPr>
        <w:t>(</w:t>
      </w:r>
      <w:r>
        <w:rPr>
          <w:rFonts w:ascii="Times New Roman" w:eastAsia="標楷體" w:hAnsi="Times New Roman" w:cs="Times New Roman" w:hint="eastAsia"/>
          <w:b/>
          <w:bCs/>
          <w:color w:val="000000"/>
          <w:kern w:val="0"/>
          <w:sz w:val="32"/>
          <w:szCs w:val="32"/>
        </w:rPr>
        <w:t>O</w:t>
      </w:r>
      <w:r>
        <w:rPr>
          <w:rFonts w:ascii="Times New Roman" w:eastAsia="標楷體" w:hAnsi="Times New Roman" w:cs="Times New Roman"/>
          <w:b/>
          <w:bCs/>
          <w:color w:val="000000"/>
          <w:kern w:val="0"/>
          <w:sz w:val="32"/>
          <w:szCs w:val="32"/>
        </w:rPr>
        <w:t>ther Performance</w:t>
      </w:r>
      <w:r w:rsidRPr="008C3F80">
        <w:rPr>
          <w:rFonts w:ascii="Times New Roman" w:eastAsia="標楷體" w:hAnsi="Times New Roman" w:cs="Times New Roman"/>
          <w:b/>
          <w:bCs/>
          <w:color w:val="000000"/>
          <w:kern w:val="0"/>
          <w:sz w:val="32"/>
          <w:szCs w:val="32"/>
        </w:rPr>
        <w:t>)</w:t>
      </w:r>
    </w:p>
    <w:p w:rsidR="00A623C8" w:rsidRPr="007353FC" w:rsidRDefault="00A623C8" w:rsidP="003C1A1D">
      <w:pPr>
        <w:spacing w:line="400" w:lineRule="exact"/>
        <w:ind w:leftChars="472" w:left="1133"/>
        <w:rPr>
          <w:rFonts w:ascii="Times New Roman" w:eastAsia="標楷體" w:hAnsi="Times New Roman" w:cs="Times New Roman"/>
          <w:bCs/>
          <w:color w:val="000000"/>
          <w:kern w:val="0"/>
          <w:sz w:val="28"/>
          <w:szCs w:val="28"/>
        </w:rPr>
      </w:pPr>
    </w:p>
    <w:p w:rsidR="00A75757" w:rsidRPr="007353FC" w:rsidRDefault="00A75757" w:rsidP="007353FC">
      <w:pPr>
        <w:spacing w:line="400" w:lineRule="exact"/>
        <w:ind w:leftChars="472" w:left="1133"/>
        <w:rPr>
          <w:rFonts w:ascii="Times New Roman" w:eastAsia="標楷體" w:hAnsi="Times New Roman" w:cs="Times New Roman"/>
          <w:b/>
          <w:bCs/>
          <w:color w:val="000000"/>
          <w:kern w:val="0"/>
          <w:sz w:val="32"/>
          <w:szCs w:val="32"/>
        </w:rPr>
      </w:pPr>
    </w:p>
    <w:sectPr w:rsidR="00A75757" w:rsidRPr="007353FC" w:rsidSect="00A75757">
      <w:pgSz w:w="11906" w:h="16838"/>
      <w:pgMar w:top="567" w:right="1134" w:bottom="567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3A92" w:rsidRDefault="006D3A92" w:rsidP="00191470">
      <w:r>
        <w:separator/>
      </w:r>
    </w:p>
  </w:endnote>
  <w:endnote w:type="continuationSeparator" w:id="0">
    <w:p w:rsidR="006D3A92" w:rsidRDefault="006D3A92" w:rsidP="001914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3A92" w:rsidRDefault="006D3A92" w:rsidP="00191470">
      <w:r>
        <w:separator/>
      </w:r>
    </w:p>
  </w:footnote>
  <w:footnote w:type="continuationSeparator" w:id="0">
    <w:p w:rsidR="006D3A92" w:rsidRDefault="006D3A92" w:rsidP="0019147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 w:grammar="clean"/>
  <w:trackRevision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MTAyNDI0NjUysTBS0lEKTi0uzszPAykwrAUAQUVQfCwAAAA="/>
  </w:docVars>
  <w:rsids>
    <w:rsidRoot w:val="002C4E69"/>
    <w:rsid w:val="00006BE2"/>
    <w:rsid w:val="00021B26"/>
    <w:rsid w:val="000477F6"/>
    <w:rsid w:val="000573D1"/>
    <w:rsid w:val="000B7DF8"/>
    <w:rsid w:val="001044F0"/>
    <w:rsid w:val="00125FFB"/>
    <w:rsid w:val="00165B19"/>
    <w:rsid w:val="00191470"/>
    <w:rsid w:val="001D632F"/>
    <w:rsid w:val="0021750E"/>
    <w:rsid w:val="00246421"/>
    <w:rsid w:val="002A23FA"/>
    <w:rsid w:val="002A423B"/>
    <w:rsid w:val="002A5B54"/>
    <w:rsid w:val="002B0C8B"/>
    <w:rsid w:val="002C4E69"/>
    <w:rsid w:val="002E2E5B"/>
    <w:rsid w:val="00374875"/>
    <w:rsid w:val="00375C64"/>
    <w:rsid w:val="00381C91"/>
    <w:rsid w:val="003C1A1D"/>
    <w:rsid w:val="003D04CD"/>
    <w:rsid w:val="003D50CB"/>
    <w:rsid w:val="003E16E8"/>
    <w:rsid w:val="003F00E5"/>
    <w:rsid w:val="00414B75"/>
    <w:rsid w:val="004454DB"/>
    <w:rsid w:val="00447DAF"/>
    <w:rsid w:val="004A0A15"/>
    <w:rsid w:val="004B0991"/>
    <w:rsid w:val="005504AE"/>
    <w:rsid w:val="0056609C"/>
    <w:rsid w:val="005B7615"/>
    <w:rsid w:val="005C4613"/>
    <w:rsid w:val="0067003E"/>
    <w:rsid w:val="006971D1"/>
    <w:rsid w:val="006C45AF"/>
    <w:rsid w:val="006D3A92"/>
    <w:rsid w:val="006D7B9E"/>
    <w:rsid w:val="00703D90"/>
    <w:rsid w:val="007353FC"/>
    <w:rsid w:val="00796A2E"/>
    <w:rsid w:val="007B3B63"/>
    <w:rsid w:val="008355D5"/>
    <w:rsid w:val="0083757C"/>
    <w:rsid w:val="00855E5D"/>
    <w:rsid w:val="00875901"/>
    <w:rsid w:val="008914EA"/>
    <w:rsid w:val="00895BA9"/>
    <w:rsid w:val="008A655B"/>
    <w:rsid w:val="008E1E78"/>
    <w:rsid w:val="00982229"/>
    <w:rsid w:val="00996A8A"/>
    <w:rsid w:val="009B51F2"/>
    <w:rsid w:val="00A623C8"/>
    <w:rsid w:val="00A75757"/>
    <w:rsid w:val="00A81679"/>
    <w:rsid w:val="00AA276F"/>
    <w:rsid w:val="00AC5C36"/>
    <w:rsid w:val="00AE546D"/>
    <w:rsid w:val="00AF66F0"/>
    <w:rsid w:val="00BA43C8"/>
    <w:rsid w:val="00BC005F"/>
    <w:rsid w:val="00BD0FAB"/>
    <w:rsid w:val="00BE7FEA"/>
    <w:rsid w:val="00C54148"/>
    <w:rsid w:val="00C56729"/>
    <w:rsid w:val="00C94A49"/>
    <w:rsid w:val="00CA4DBE"/>
    <w:rsid w:val="00CB1449"/>
    <w:rsid w:val="00CC7CB6"/>
    <w:rsid w:val="00D15D8A"/>
    <w:rsid w:val="00D44D5E"/>
    <w:rsid w:val="00D872D1"/>
    <w:rsid w:val="00DC50F3"/>
    <w:rsid w:val="00DF59BA"/>
    <w:rsid w:val="00E90179"/>
    <w:rsid w:val="00F105D9"/>
    <w:rsid w:val="00F66F48"/>
    <w:rsid w:val="00F74C00"/>
    <w:rsid w:val="00F77314"/>
    <w:rsid w:val="00F80078"/>
    <w:rsid w:val="00FA3EA7"/>
    <w:rsid w:val="00FB7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07DCC5A-DC92-4ED8-A8C3-7D39553A0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623C8"/>
    <w:pPr>
      <w:widowControl w:val="0"/>
    </w:pPr>
  </w:style>
  <w:style w:type="paragraph" w:styleId="4">
    <w:name w:val="heading 4"/>
    <w:basedOn w:val="a"/>
    <w:link w:val="40"/>
    <w:uiPriority w:val="9"/>
    <w:qFormat/>
    <w:rsid w:val="00796A2E"/>
    <w:pPr>
      <w:widowControl/>
      <w:spacing w:before="100" w:beforeAutospacing="1" w:after="100" w:afterAutospacing="1"/>
      <w:outlineLvl w:val="3"/>
    </w:pPr>
    <w:rPr>
      <w:rFonts w:ascii="新細明體" w:eastAsia="新細明體" w:hAnsi="新細明體" w:cs="新細明體"/>
      <w:b/>
      <w:bCs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9147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191470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19147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191470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5C4613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5C4613"/>
    <w:rPr>
      <w:rFonts w:asciiTheme="majorHAnsi" w:eastAsiaTheme="majorEastAsia" w:hAnsiTheme="majorHAnsi" w:cstheme="majorBidi"/>
      <w:sz w:val="18"/>
      <w:szCs w:val="18"/>
    </w:rPr>
  </w:style>
  <w:style w:type="character" w:customStyle="1" w:styleId="40">
    <w:name w:val="標題 4 字元"/>
    <w:basedOn w:val="a0"/>
    <w:link w:val="4"/>
    <w:uiPriority w:val="9"/>
    <w:rsid w:val="00796A2E"/>
    <w:rPr>
      <w:rFonts w:ascii="新細明體" w:eastAsia="新細明體" w:hAnsi="新細明體" w:cs="新細明體"/>
      <w:b/>
      <w:bCs/>
      <w:kern w:val="0"/>
      <w:szCs w:val="24"/>
    </w:rPr>
  </w:style>
  <w:style w:type="paragraph" w:styleId="HTML">
    <w:name w:val="HTML Preformatted"/>
    <w:basedOn w:val="a"/>
    <w:link w:val="HTML0"/>
    <w:uiPriority w:val="99"/>
    <w:unhideWhenUsed/>
    <w:rsid w:val="00796A2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796A2E"/>
    <w:rPr>
      <w:rFonts w:ascii="細明體" w:eastAsia="細明體" w:hAnsi="細明體" w:cs="細明體"/>
      <w:kern w:val="0"/>
      <w:szCs w:val="24"/>
    </w:rPr>
  </w:style>
  <w:style w:type="character" w:customStyle="1" w:styleId="word">
    <w:name w:val="word"/>
    <w:basedOn w:val="a0"/>
    <w:rsid w:val="00796A2E"/>
  </w:style>
  <w:style w:type="character" w:styleId="a9">
    <w:name w:val="Hyperlink"/>
    <w:basedOn w:val="a0"/>
    <w:uiPriority w:val="99"/>
    <w:semiHidden/>
    <w:unhideWhenUsed/>
    <w:rsid w:val="003D50C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33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3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1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1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6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6F3FFE-961C-43A7-BD60-6B74DAAF7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4</Words>
  <Characters>768</Characters>
  <Application>Microsoft Office Word</Application>
  <DocSecurity>0</DocSecurity>
  <Lines>6</Lines>
  <Paragraphs>1</Paragraphs>
  <ScaleCrop>false</ScaleCrop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user</cp:lastModifiedBy>
  <cp:revision>2</cp:revision>
  <cp:lastPrinted>2021-12-23T02:08:00Z</cp:lastPrinted>
  <dcterms:created xsi:type="dcterms:W3CDTF">2022-03-01T03:16:00Z</dcterms:created>
  <dcterms:modified xsi:type="dcterms:W3CDTF">2022-03-01T03:16:00Z</dcterms:modified>
</cp:coreProperties>
</file>